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0D4DFA0A" w:rsidR="00CA34A9" w:rsidRPr="00F91188" w:rsidRDefault="008C392C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F91188">
        <w:rPr>
          <w:b/>
          <w:bCs/>
          <w:caps/>
          <w:sz w:val="32"/>
          <w:szCs w:val="32"/>
          <w:lang w:val="en-GB"/>
        </w:rPr>
        <w:t>Master’s thesis supervisor’s report</w:t>
      </w:r>
    </w:p>
    <w:p w14:paraId="139ACEF7" w14:textId="77777777" w:rsidR="00A40E93" w:rsidRPr="00F91188" w:rsidRDefault="00A40E93" w:rsidP="00A40E93">
      <w:pPr>
        <w:pStyle w:val="Default"/>
        <w:rPr>
          <w:lang w:val="en-GB"/>
        </w:rPr>
      </w:pPr>
    </w:p>
    <w:p w14:paraId="26C3E92D" w14:textId="450B413A" w:rsidR="0073639B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>Student’s name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r w:rsidR="005B4F2F" w:rsidRPr="006E34BA">
        <w:rPr>
          <w:rFonts w:asciiTheme="minorHAnsi" w:hAnsiTheme="minorHAnsi" w:cstheme="minorHAnsi"/>
          <w:b/>
          <w:sz w:val="22"/>
          <w:szCs w:val="22"/>
          <w:lang w:val="en-GB"/>
        </w:rPr>
        <w:t xml:space="preserve">BC. </w:t>
      </w:r>
      <w:r w:rsidR="00CB0E9C">
        <w:rPr>
          <w:rFonts w:asciiTheme="minorHAnsi" w:hAnsiTheme="minorHAnsi" w:cstheme="minorHAnsi"/>
          <w:b/>
          <w:sz w:val="22"/>
          <w:szCs w:val="22"/>
          <w:lang w:val="en-GB"/>
        </w:rPr>
        <w:t>Tereza Poštulková</w:t>
      </w:r>
    </w:p>
    <w:p w14:paraId="00D6BB86" w14:textId="1A59935F" w:rsidR="0073639B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Master’s Thesis Supervisor </w:t>
      </w:r>
      <w:r w:rsidR="006C4198" w:rsidRPr="00F91188">
        <w:rPr>
          <w:rFonts w:asciiTheme="minorHAnsi" w:hAnsiTheme="minorHAnsi" w:cstheme="minorHAnsi"/>
          <w:sz w:val="22"/>
          <w:szCs w:val="22"/>
          <w:lang w:val="en-GB"/>
        </w:rPr>
        <w:t>(</w:t>
      </w:r>
      <w:r w:rsidRPr="00F91188"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6C4198" w:rsidRPr="00F91188">
        <w:rPr>
          <w:rFonts w:asciiTheme="minorHAnsi" w:hAnsiTheme="minorHAnsi" w:cstheme="minorHAnsi"/>
          <w:sz w:val="22"/>
          <w:szCs w:val="22"/>
          <w:lang w:val="en-GB"/>
        </w:rPr>
        <w:t>)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73639B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6E34BA" w:rsidRPr="006E34BA">
        <w:rPr>
          <w:rFonts w:asciiTheme="minorHAnsi" w:hAnsiTheme="minorHAnsi" w:cstheme="minorHAnsi"/>
          <w:b/>
          <w:sz w:val="22"/>
          <w:szCs w:val="22"/>
          <w:lang w:val="en-GB"/>
        </w:rPr>
        <w:t>Michael Adu Kwarteng, Ph.D.</w:t>
      </w:r>
      <w:r w:rsidR="006E34B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09E4DE65" w14:textId="43157229" w:rsidR="0073639B" w:rsidRPr="00F91188" w:rsidRDefault="008C392C" w:rsidP="0073639B">
      <w:pPr>
        <w:spacing w:after="120" w:line="240" w:lineRule="auto"/>
        <w:rPr>
          <w:rFonts w:cstheme="minorHAnsi"/>
          <w:lang w:val="en-GB"/>
        </w:rPr>
      </w:pPr>
      <w:r w:rsidRPr="00F91188">
        <w:rPr>
          <w:rFonts w:cstheme="minorHAnsi"/>
          <w:lang w:val="en-GB"/>
        </w:rPr>
        <w:t>MT topic</w:t>
      </w:r>
      <w:r w:rsidR="0073639B" w:rsidRPr="00F91188">
        <w:rPr>
          <w:rFonts w:cstheme="minorHAnsi"/>
          <w:lang w:val="en-GB"/>
        </w:rPr>
        <w:t xml:space="preserve">: </w:t>
      </w:r>
      <w:r w:rsidR="00CB0E9C">
        <w:rPr>
          <w:rFonts w:cstheme="minorHAnsi"/>
          <w:b/>
          <w:lang w:val="en-GB"/>
        </w:rPr>
        <w:t>The Project of Improvement of Current State of Sustainability Marketing Communication in the Selected Company</w:t>
      </w:r>
    </w:p>
    <w:p w14:paraId="35028D0F" w14:textId="099EEF2C" w:rsidR="00A40E93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6E34BA">
            <w:rPr>
              <w:rFonts w:asciiTheme="minorHAnsi" w:hAnsiTheme="minorHAnsi" w:cstheme="minorHAnsi"/>
              <w:sz w:val="22"/>
              <w:szCs w:val="22"/>
              <w:lang w:val="en-GB"/>
            </w:rPr>
            <w:t>2022/2023</w:t>
          </w:r>
        </w:sdtContent>
      </w:sdt>
    </w:p>
    <w:p w14:paraId="53E2DFDC" w14:textId="5DBCE717" w:rsidR="006C4198" w:rsidRPr="00F91188" w:rsidRDefault="006C4198" w:rsidP="006C4198">
      <w:pPr>
        <w:spacing w:after="0" w:line="240" w:lineRule="auto"/>
        <w:jc w:val="both"/>
        <w:rPr>
          <w:rFonts w:cstheme="minorHAnsi"/>
          <w:sz w:val="20"/>
          <w:lang w:val="en-GB"/>
        </w:rPr>
      </w:pPr>
    </w:p>
    <w:p w14:paraId="736E90B5" w14:textId="77777777" w:rsidR="008C392C" w:rsidRPr="00F91188" w:rsidRDefault="008C392C" w:rsidP="008C392C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F91188">
        <w:rPr>
          <w:rFonts w:cstheme="minorHAnsi"/>
          <w:b/>
          <w:sz w:val="20"/>
          <w:lang w:val="en-GB"/>
        </w:rPr>
        <w:t>Notes on completing the report:</w:t>
      </w:r>
    </w:p>
    <w:p w14:paraId="73B265D7" w14:textId="77777777" w:rsidR="008C392C" w:rsidRPr="00F91188" w:rsidRDefault="008C392C" w:rsidP="008C392C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>For the evaluation of each criterion, use the following scale: A - fulfilled very well, significantly exceeds the requirements; B – fulfilled with quality; C – fulfilled without reservations; D – fulfilled with minor deficiencies; E - fulfilled but with significant deficiencies; F - not fulfilled.</w:t>
      </w:r>
    </w:p>
    <w:p w14:paraId="1DF9CD23" w14:textId="77777777" w:rsidR="008C392C" w:rsidRPr="00F91188" w:rsidRDefault="008C392C" w:rsidP="008C392C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 the defence</w:t>
      </w:r>
    </w:p>
    <w:p w14:paraId="133F7E13" w14:textId="0D4FDF62" w:rsidR="008C392C" w:rsidRPr="00F91188" w:rsidRDefault="008C392C" w:rsidP="008C392C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 xml:space="preserve">MT </w:t>
      </w:r>
      <w:r w:rsidR="00A42FC8">
        <w:rPr>
          <w:rFonts w:cstheme="minorHAnsi"/>
          <w:i/>
          <w:sz w:val="20"/>
          <w:lang w:val="en-GB"/>
        </w:rPr>
        <w:t>Supervisor</w:t>
      </w:r>
      <w:r w:rsidRPr="00F91188">
        <w:rPr>
          <w:rFonts w:cstheme="minorHAnsi"/>
          <w:i/>
          <w:sz w:val="20"/>
          <w:lang w:val="en-GB"/>
        </w:rPr>
        <w:t xml:space="preserve"> must comment verbally on each evaluation criterion!</w:t>
      </w:r>
    </w:p>
    <w:p w14:paraId="44FF3E59" w14:textId="77777777" w:rsidR="006C4198" w:rsidRPr="00F9118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  <w:lang w:val="en-GB"/>
        </w:rPr>
      </w:pPr>
    </w:p>
    <w:p w14:paraId="2EA51542" w14:textId="552C0FCA" w:rsidR="00A40E93" w:rsidRPr="00F91188" w:rsidRDefault="008C392C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 w:rsidRPr="00F91188">
        <w:rPr>
          <w:rFonts w:cstheme="minorHAnsi"/>
          <w:b/>
          <w:lang w:val="en-GB"/>
        </w:rPr>
        <w:t>Assessment criteria</w:t>
      </w:r>
      <w:r w:rsidR="00A40E93" w:rsidRPr="00F91188">
        <w:rPr>
          <w:rFonts w:cstheme="minorHAnsi"/>
          <w:b/>
          <w:lang w:val="en-GB"/>
        </w:rPr>
        <w:t xml:space="preserve">: </w:t>
      </w:r>
      <w:r w:rsidR="00A40E93" w:rsidRPr="00F91188">
        <w:rPr>
          <w:rFonts w:cstheme="minorHAnsi"/>
          <w:b/>
          <w:lang w:val="en-GB"/>
        </w:rPr>
        <w:tab/>
      </w:r>
      <w:r w:rsidRPr="00F91188">
        <w:rPr>
          <w:rFonts w:cstheme="minorHAnsi"/>
          <w:b/>
          <w:lang w:val="en-GB"/>
        </w:rPr>
        <w:t>Assessment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F91188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7C4D43B1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1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762FE69" w:rsidR="000E094A" w:rsidRPr="00F91188" w:rsidRDefault="00CB0E9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F91188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128C8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C91713">
              <w:rPr>
                <w:rFonts w:cstheme="minorHAnsi"/>
                <w:i/>
                <w:sz w:val="20"/>
                <w:lang w:val="en-GB"/>
              </w:rPr>
              <w:t>clarity of the formulation of the thesis objectives and the methods used in the thesis elaboration; evaluation of the objectives of the thesis following the thesis theme; the methods and procedures chosen to fulfil the thesis objectives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. </w:t>
            </w:r>
          </w:p>
          <w:p w14:paraId="308DC6CC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4A103C80" w14:textId="77E1D852" w:rsidR="000E094A" w:rsidRPr="00F91188" w:rsidRDefault="00514D29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author </w:t>
            </w:r>
            <w:r w:rsidR="00CB0E9C">
              <w:rPr>
                <w:rFonts w:cstheme="minorHAnsi"/>
                <w:lang w:val="en-GB"/>
              </w:rPr>
              <w:t>addresses a topical issue in the academia with a clear sense of objectives. The methods used in the thesis are elaborated in a coherent manner and meets the fulfilment of the objectives stated.</w:t>
            </w:r>
          </w:p>
          <w:p w14:paraId="6BEDE3C6" w14:textId="4A068D4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204804A3" w14:textId="77777777" w:rsidR="008B781B" w:rsidRPr="00F91188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05E6B5AA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7ED3E311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F91188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409036B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2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68CC722" w:rsidR="000E094A" w:rsidRPr="00F91188" w:rsidRDefault="00E5386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F91188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A2E5471" w:rsidR="008B781B" w:rsidRPr="00F91188" w:rsidRDefault="00F91188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8976A8">
              <w:rPr>
                <w:rFonts w:cstheme="minorHAnsi"/>
                <w:i/>
                <w:sz w:val="20"/>
                <w:lang w:val="en-GB"/>
              </w:rPr>
              <w:t>the content of the critical literature research; the appropriateness of the chosen domestic and foreign</w:t>
            </w:r>
            <w:r>
              <w:rPr>
                <w:rFonts w:cstheme="minorHAnsi"/>
                <w:i/>
                <w:sz w:val="20"/>
                <w:lang w:val="en-GB"/>
              </w:rPr>
              <w:t xml:space="preserve"> literature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sources; the method of citing sources in an adequate manner</w:t>
            </w:r>
            <w:r w:rsidR="008B781B" w:rsidRPr="00F91188">
              <w:rPr>
                <w:rFonts w:cstheme="minorHAnsi"/>
                <w:i/>
                <w:sz w:val="20"/>
                <w:lang w:val="en-GB"/>
              </w:rPr>
              <w:t>.</w:t>
            </w:r>
          </w:p>
          <w:p w14:paraId="38CF0C76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7A1DD9C3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25A3FE0D" w14:textId="1B9A1BD6" w:rsidR="00987B93" w:rsidRPr="00F91188" w:rsidRDefault="00CB0E9C" w:rsidP="007B2A87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Author provides an extensive </w:t>
            </w:r>
            <w:r w:rsidR="00514D29">
              <w:rPr>
                <w:rFonts w:cstheme="minorHAnsi"/>
                <w:lang w:val="en-GB"/>
              </w:rPr>
              <w:t>literature on the subject matter.</w:t>
            </w:r>
            <w:r w:rsidR="00E932B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The content of the literature is in line with </w:t>
            </w:r>
            <w:r w:rsidR="00A531F0"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lang w:val="en-GB"/>
              </w:rPr>
              <w:t>content and context of the thesis. Moreover, the chosen literature sources-both foreign and domestic sources are accurately done. Finally, the citations are well arranged and cited in accordance with the basic standard of diploma thesis</w:t>
            </w:r>
            <w:r w:rsidR="00A531F0">
              <w:rPr>
                <w:rFonts w:cstheme="minorHAnsi"/>
                <w:lang w:val="en-GB"/>
              </w:rPr>
              <w:t xml:space="preserve"> preparation at</w:t>
            </w:r>
            <w:r>
              <w:rPr>
                <w:rFonts w:cstheme="minorHAnsi"/>
                <w:lang w:val="en-GB"/>
              </w:rPr>
              <w:t xml:space="preserve"> the faculty of Economics and Management.</w:t>
            </w:r>
          </w:p>
          <w:p w14:paraId="11095BF4" w14:textId="77777777" w:rsidR="008B781B" w:rsidRPr="00F91188" w:rsidRDefault="008B781B" w:rsidP="007B2A87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2F195D88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7B260597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F91188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4104C81E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3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Practical Application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91188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0424F03" w:rsidR="000E094A" w:rsidRPr="00F91188" w:rsidRDefault="00E5386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F91188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D99434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C91713">
              <w:rPr>
                <w:rFonts w:cstheme="minorHAnsi"/>
                <w:i/>
                <w:sz w:val="20"/>
                <w:lang w:val="en-GB"/>
              </w:rPr>
              <w:t>the use of knowledge from theory, its appropriateness of application; sufficient description of the process of application of the methods of work; overall assessment of the current state; sufficient substantiation of the conclusions of the analyses; the difficulty of data collection and processing</w:t>
            </w:r>
            <w:r w:rsidRPr="00DB74E1">
              <w:rPr>
                <w:rFonts w:cstheme="minorHAnsi"/>
                <w:i/>
                <w:sz w:val="20"/>
                <w:lang w:val="en-GB"/>
              </w:rPr>
              <w:t>.</w:t>
            </w:r>
          </w:p>
          <w:p w14:paraId="339BD76E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7CA46D33" w14:textId="7AE6012E" w:rsidR="000E094A" w:rsidRPr="00F91188" w:rsidRDefault="00E932B1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escriptive statistics in a form of percentages have been analysed in the literature responding to the questions asked to accomplish the aim of the </w:t>
            </w:r>
            <w:r w:rsidR="009D0E51">
              <w:rPr>
                <w:rFonts w:cstheme="minorHAnsi"/>
                <w:lang w:val="en-GB"/>
              </w:rPr>
              <w:t>theses. The</w:t>
            </w:r>
            <w:r>
              <w:rPr>
                <w:rFonts w:cstheme="minorHAnsi"/>
                <w:lang w:val="en-GB"/>
              </w:rPr>
              <w:t xml:space="preserve"> methodology has been well </w:t>
            </w:r>
            <w:r w:rsidR="007B2A87">
              <w:rPr>
                <w:rFonts w:cstheme="minorHAnsi"/>
                <w:lang w:val="en-GB"/>
              </w:rPr>
              <w:t>positioned.</w:t>
            </w:r>
            <w:r w:rsidR="009D0E51">
              <w:rPr>
                <w:rFonts w:cstheme="minorHAnsi"/>
                <w:lang w:val="en-GB"/>
              </w:rPr>
              <w:t xml:space="preserve"> Data collection was done online with </w:t>
            </w:r>
            <w:r w:rsidR="00E53861">
              <w:rPr>
                <w:rFonts w:cstheme="minorHAnsi"/>
                <w:lang w:val="en-GB"/>
              </w:rPr>
              <w:t>sizable</w:t>
            </w:r>
            <w:r w:rsidR="009D0E51">
              <w:rPr>
                <w:rFonts w:cstheme="minorHAnsi"/>
                <w:lang w:val="en-GB"/>
              </w:rPr>
              <w:t xml:space="preserve"> sample size, </w:t>
            </w:r>
            <w:r w:rsidR="00E53861">
              <w:rPr>
                <w:rFonts w:cstheme="minorHAnsi"/>
                <w:lang w:val="en-GB"/>
              </w:rPr>
              <w:t>moreover</w:t>
            </w:r>
            <w:r w:rsidR="009D0E51">
              <w:rPr>
                <w:rFonts w:cstheme="minorHAnsi"/>
                <w:lang w:val="en-GB"/>
              </w:rPr>
              <w:t xml:space="preserve">, a determined effort to solicit the views of customers is second to none in this </w:t>
            </w:r>
            <w:r w:rsidR="00E53861">
              <w:rPr>
                <w:rFonts w:cstheme="minorHAnsi"/>
                <w:lang w:val="en-GB"/>
              </w:rPr>
              <w:t xml:space="preserve">instance. The sampling frame was also done randomly which is touted in literature as the best way to minimize </w:t>
            </w:r>
            <w:r w:rsidR="00E53861">
              <w:rPr>
                <w:rFonts w:cstheme="minorHAnsi"/>
                <w:lang w:val="en-GB"/>
              </w:rPr>
              <w:lastRenderedPageBreak/>
              <w:t>biases. In spite of the effort author made to address this study, I failed to catch a glimpse of the results of the hypothesis stated by the author.</w:t>
            </w:r>
          </w:p>
          <w:p w14:paraId="16F79C3B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4314D9D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627B5321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03103B0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30A7CCA" w14:textId="77777777" w:rsidR="0073639B" w:rsidRPr="00F91188" w:rsidRDefault="0073639B">
      <w:pPr>
        <w:rPr>
          <w:lang w:val="en-GB"/>
        </w:rPr>
      </w:pPr>
      <w:r w:rsidRPr="00F91188">
        <w:rPr>
          <w:lang w:val="en-GB"/>
        </w:rPr>
        <w:lastRenderedPageBreak/>
        <w:br w:type="page"/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F91188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2A6C2CD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lastRenderedPageBreak/>
              <w:t>4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Practical Application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91188">
              <w:rPr>
                <w:rFonts w:cstheme="minorHAnsi"/>
                <w:b/>
                <w:lang w:val="en-GB"/>
              </w:rPr>
              <w:t>Project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91188">
              <w:rPr>
                <w:rFonts w:cstheme="minorHAnsi"/>
                <w:b/>
                <w:lang w:val="en-GB"/>
              </w:rPr>
              <w:t>R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9B2D333" w:rsidR="000E094A" w:rsidRPr="00F91188" w:rsidRDefault="00E5386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F91188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F8CA5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C91713">
              <w:rPr>
                <w:rFonts w:cstheme="minorHAnsi"/>
                <w:i/>
                <w:sz w:val="20"/>
                <w:lang w:val="en-GB"/>
              </w:rPr>
              <w:t>the connection of the solving part of the thesis to the theory and to the analyses results; supporting the proposals with appropriate arguments; meeting the objectives set. For research-oriented MTs, the focus should be on discussion of the results and their evaluati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. </w:t>
            </w:r>
          </w:p>
          <w:p w14:paraId="6B47E1B3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FAA80A5" w14:textId="0D562F74" w:rsidR="000E094A" w:rsidRPr="00F91188" w:rsidRDefault="00E53861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uthor, provided a well-suited project management for the selected company encompassing TIME</w:t>
            </w:r>
            <w:r w:rsidR="009D0E51" w:rsidRPr="009D0E51">
              <w:rPr>
                <w:rFonts w:cstheme="minorHAnsi"/>
                <w:b/>
                <w:lang w:val="en-GB"/>
              </w:rPr>
              <w:t>, RISK AND COST</w:t>
            </w:r>
            <w:r>
              <w:rPr>
                <w:rFonts w:cstheme="minorHAnsi"/>
                <w:b/>
                <w:lang w:val="en-GB"/>
              </w:rPr>
              <w:t>.</w:t>
            </w:r>
            <w:r w:rsidR="009D0E51">
              <w:rPr>
                <w:rFonts w:cstheme="minorHAnsi"/>
                <w:lang w:val="en-GB"/>
              </w:rPr>
              <w:t xml:space="preserve"> As a </w:t>
            </w:r>
            <w:r>
              <w:rPr>
                <w:rFonts w:cstheme="minorHAnsi"/>
                <w:lang w:val="en-GB"/>
              </w:rPr>
              <w:t>follow-up</w:t>
            </w:r>
            <w:r w:rsidR="009D0E51">
              <w:rPr>
                <w:rFonts w:cstheme="minorHAnsi"/>
                <w:lang w:val="en-GB"/>
              </w:rPr>
              <w:t xml:space="preserve">, a </w:t>
            </w:r>
            <w:r>
              <w:rPr>
                <w:rFonts w:cstheme="minorHAnsi"/>
                <w:lang w:val="en-GB"/>
              </w:rPr>
              <w:t>systematic and detailed</w:t>
            </w:r>
            <w:r w:rsidR="009D0E51">
              <w:rPr>
                <w:rFonts w:cstheme="minorHAnsi"/>
                <w:lang w:val="en-GB"/>
              </w:rPr>
              <w:t xml:space="preserve"> discussions have been made with conclusions and recommendations.</w:t>
            </w:r>
          </w:p>
          <w:p w14:paraId="690D30CF" w14:textId="4F1812D4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69972017" w14:textId="77777777" w:rsidR="009C7318" w:rsidRPr="00F91188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A166478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08191F52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F91188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4C3B6F3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5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A1EE3D7" w:rsidR="000E094A" w:rsidRPr="00F91188" w:rsidRDefault="009D0E5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F91188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B07037" w14:textId="77777777" w:rsidR="00F91188" w:rsidRPr="00DB74E1" w:rsidRDefault="00F91188" w:rsidP="00F91188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6B5888">
              <w:rPr>
                <w:rFonts w:cstheme="minorHAnsi"/>
                <w:i/>
                <w:sz w:val="20"/>
                <w:lang w:val="en-GB"/>
              </w:rPr>
              <w:t>logical coherence of the text of the thesis; use of correct terminology; use of the prescribed standard of citation of sources; appropriate linguistic and graphic level.</w:t>
            </w:r>
          </w:p>
          <w:p w14:paraId="01998C67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7AABEF3B" w14:textId="2112F67D" w:rsidR="000E094A" w:rsidRPr="00F91188" w:rsidRDefault="009D0E51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The level of English is at a higher level. Overall, the wording and the coherence of the manuscript is well positioned.</w:t>
            </w:r>
          </w:p>
          <w:p w14:paraId="3105A3E5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406D5824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DDB2FA6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1CBFD397" w14:textId="77777777" w:rsidR="000E094A" w:rsidRPr="00F91188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6238285" w14:textId="2E2EFFBE" w:rsidR="000E094A" w:rsidRPr="00F91188" w:rsidRDefault="000E094A" w:rsidP="00A40E93">
      <w:pPr>
        <w:jc w:val="both"/>
        <w:rPr>
          <w:rFonts w:cstheme="minorHAnsi"/>
          <w:lang w:val="en-GB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F9118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9690D0" w:rsidR="009C7318" w:rsidRPr="00F91188" w:rsidRDefault="00F9118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 xml:space="preserve">Overall thesis assessment </w:t>
            </w:r>
            <w:r w:rsidR="009C7318" w:rsidRPr="00F91188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0531A9B" w:rsidR="009C7318" w:rsidRPr="00F91188" w:rsidRDefault="00E5386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386EEB" w:rsidRPr="00F91188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6F86D0B4" w:rsidR="00386EEB" w:rsidRPr="00F91188" w:rsidRDefault="009D0E51" w:rsidP="00CC5272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objective of the thesis is accomplished </w:t>
            </w:r>
          </w:p>
        </w:tc>
      </w:tr>
    </w:tbl>
    <w:p w14:paraId="5C15DC76" w14:textId="3D95E49F" w:rsidR="009C7318" w:rsidRPr="00F91188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F91188">
        <w:rPr>
          <w:rFonts w:cstheme="minorHAnsi"/>
          <w:i/>
          <w:sz w:val="18"/>
          <w:lang w:val="en-GB"/>
        </w:rPr>
        <w:t>*</w:t>
      </w:r>
      <w:r w:rsidRPr="00F91188">
        <w:rPr>
          <w:i/>
          <w:sz w:val="18"/>
          <w:lang w:val="en-GB"/>
        </w:rPr>
        <w:t xml:space="preserve"> </w:t>
      </w:r>
      <w:r w:rsidR="00F91188" w:rsidRPr="00F91188">
        <w:rPr>
          <w:i/>
          <w:sz w:val="18"/>
          <w:lang w:val="en-GB"/>
        </w:rPr>
        <w:t>The final grade is not an arithmetic average of the individual criteria for assessing the thesis</w:t>
      </w:r>
      <w:r w:rsidRPr="00F91188">
        <w:rPr>
          <w:i/>
          <w:sz w:val="18"/>
          <w:lang w:val="en-GB"/>
        </w:rPr>
        <w:t>.</w:t>
      </w:r>
    </w:p>
    <w:p w14:paraId="00B15EF1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240E8692" w14:textId="055B1268" w:rsidR="009C7318" w:rsidRPr="00F91188" w:rsidRDefault="00F91188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 w:rsidRPr="00F91188">
        <w:rPr>
          <w:rFonts w:cstheme="minorHAnsi"/>
          <w:b/>
          <w:lang w:val="en-GB"/>
        </w:rPr>
        <w:t>Questions for the defence</w:t>
      </w:r>
      <w:r w:rsidR="00CC5272" w:rsidRPr="00F91188">
        <w:rPr>
          <w:rFonts w:cstheme="minorHAnsi"/>
          <w:b/>
          <w:lang w:val="en-GB"/>
        </w:rPr>
        <w:t>:</w:t>
      </w:r>
    </w:p>
    <w:p w14:paraId="715FE631" w14:textId="13ED649E" w:rsidR="009C7318" w:rsidRPr="00124063" w:rsidRDefault="009D0E51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b/>
          <w:lang w:val="en-GB"/>
        </w:rPr>
      </w:pPr>
      <w:r w:rsidRPr="00124063">
        <w:rPr>
          <w:rFonts w:cstheme="minorHAnsi"/>
          <w:b/>
          <w:lang w:val="en-GB"/>
        </w:rPr>
        <w:t>In few sentences, can you tell the committee what your project is all about?</w:t>
      </w:r>
    </w:p>
    <w:p w14:paraId="55DA52BC" w14:textId="2AD11E65" w:rsidR="005C4ACA" w:rsidRPr="00124063" w:rsidRDefault="009D0E51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b/>
          <w:lang w:val="en-GB"/>
        </w:rPr>
      </w:pPr>
      <w:r w:rsidRPr="00124063">
        <w:rPr>
          <w:rFonts w:cstheme="minorHAnsi"/>
          <w:b/>
          <w:lang w:val="en-GB"/>
        </w:rPr>
        <w:t xml:space="preserve">What is your motivation to embark on </w:t>
      </w:r>
      <w:r w:rsidR="00E53861">
        <w:rPr>
          <w:rFonts w:cstheme="minorHAnsi"/>
          <w:b/>
          <w:lang w:val="en-GB"/>
        </w:rPr>
        <w:t>this project?</w:t>
      </w:r>
    </w:p>
    <w:p w14:paraId="1991DEDB" w14:textId="3387CD1A" w:rsidR="005C4ACA" w:rsidRDefault="00124063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lang w:val="en-GB"/>
        </w:rPr>
      </w:pPr>
      <w:r w:rsidRPr="00124063">
        <w:rPr>
          <w:rFonts w:cstheme="minorHAnsi"/>
          <w:b/>
          <w:lang w:val="en-GB"/>
        </w:rPr>
        <w:t>What would you have change or add if you were to do this project again</w:t>
      </w:r>
      <w:r w:rsidRPr="00124063">
        <w:rPr>
          <w:rFonts w:cstheme="minorHAnsi"/>
          <w:lang w:val="en-GB"/>
        </w:rPr>
        <w:t>?</w:t>
      </w:r>
    </w:p>
    <w:p w14:paraId="7BD43D90" w14:textId="5706E0A3" w:rsidR="00E53861" w:rsidRPr="00E53861" w:rsidRDefault="00E53861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b/>
          <w:lang w:val="en-GB"/>
        </w:rPr>
      </w:pPr>
      <w:r w:rsidRPr="00E53861">
        <w:rPr>
          <w:rFonts w:ascii="Times New Roman" w:eastAsia="Calibri" w:hAnsi="Times New Roman" w:cs="Times New Roman"/>
          <w:b/>
          <w:noProof/>
          <w:sz w:val="24"/>
          <w:szCs w:val="24"/>
          <w:lang w:eastAsia="cs-CZ"/>
        </w:rPr>
        <w:t>How will your study contribute to the body of knowledge ?</w:t>
      </w:r>
    </w:p>
    <w:p w14:paraId="3128B4D1" w14:textId="77777777" w:rsidR="0085398A" w:rsidRPr="00F91188" w:rsidRDefault="0085398A" w:rsidP="00A40E93">
      <w:pPr>
        <w:jc w:val="both"/>
        <w:rPr>
          <w:rFonts w:cstheme="minorHAnsi"/>
          <w:lang w:val="en-GB"/>
        </w:rPr>
      </w:pPr>
    </w:p>
    <w:p w14:paraId="5C89816B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4E3072FA" w14:textId="34742D25" w:rsidR="009C7318" w:rsidRPr="00F91188" w:rsidRDefault="00F91188" w:rsidP="00DC7D52">
      <w:pPr>
        <w:spacing w:after="120" w:line="240" w:lineRule="auto"/>
        <w:jc w:val="both"/>
        <w:rPr>
          <w:lang w:val="en-GB"/>
        </w:rPr>
      </w:pPr>
      <w:r w:rsidRPr="00F91188">
        <w:rPr>
          <w:lang w:val="en-GB"/>
        </w:rPr>
        <w:t>The thesis</w:t>
      </w:r>
      <w:r w:rsidR="009C7318" w:rsidRPr="00F91188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124063">
            <w:rPr>
              <w:rFonts w:cstheme="minorHAnsi"/>
              <w:b/>
              <w:lang w:val="en-GB"/>
            </w:rPr>
            <w:t>fulfils</w:t>
          </w:r>
        </w:sdtContent>
      </w:sdt>
      <w:r w:rsidR="009C7318" w:rsidRPr="00F91188">
        <w:rPr>
          <w:lang w:val="en-GB"/>
        </w:rPr>
        <w:t xml:space="preserve"> </w:t>
      </w:r>
      <w:r w:rsidRPr="00F91188">
        <w:rPr>
          <w:lang w:val="en-GB"/>
        </w:rPr>
        <w:t>the criteria for the defence of the MT</w:t>
      </w:r>
      <w:r w:rsidR="009C7318" w:rsidRPr="00F91188">
        <w:rPr>
          <w:lang w:val="en-GB"/>
        </w:rPr>
        <w:t xml:space="preserve">. </w:t>
      </w:r>
      <w:r w:rsidRPr="00F91188">
        <w:rPr>
          <w:lang w:val="en-GB"/>
        </w:rPr>
        <w:t>The thesis</w:t>
      </w:r>
      <w:r w:rsidR="009C7318" w:rsidRPr="00F91188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124063">
            <w:rPr>
              <w:rFonts w:cstheme="minorHAnsi"/>
              <w:b/>
              <w:lang w:val="en-GB"/>
            </w:rPr>
            <w:t>is recommended</w:t>
          </w:r>
        </w:sdtContent>
      </w:sdt>
      <w:r w:rsidR="009C7318" w:rsidRPr="00F91188">
        <w:rPr>
          <w:lang w:val="en-GB"/>
        </w:rPr>
        <w:t xml:space="preserve"> </w:t>
      </w:r>
      <w:r w:rsidRPr="00F91188">
        <w:rPr>
          <w:lang w:val="en-GB"/>
        </w:rPr>
        <w:t>for the defence</w:t>
      </w:r>
      <w:r w:rsidR="009C7318" w:rsidRPr="00F91188">
        <w:rPr>
          <w:lang w:val="en-GB"/>
        </w:rPr>
        <w:t>.</w:t>
      </w:r>
      <w:r w:rsidR="00CD12C3" w:rsidRPr="00F91188">
        <w:rPr>
          <w:lang w:val="en-GB"/>
        </w:rPr>
        <w:t xml:space="preserve"> </w:t>
      </w:r>
    </w:p>
    <w:p w14:paraId="019B42D4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5F671F75" w14:textId="33292259" w:rsidR="009C7318" w:rsidRPr="00F91188" w:rsidRDefault="00A42FC8" w:rsidP="00A42FC8">
      <w:pPr>
        <w:rPr>
          <w:rFonts w:cstheme="minorHAnsi"/>
          <w:lang w:val="en-GB"/>
        </w:rPr>
      </w:pPr>
      <w:r w:rsidRPr="00A42FC8">
        <w:rPr>
          <w:rFonts w:cstheme="minorHAnsi"/>
          <w:lang w:val="en-GB"/>
        </w:rPr>
        <w:t xml:space="preserve">The thesis has been checked for the originality of the work in IS STAG. Based on the results of this review, it was concluded that the work </w:t>
      </w:r>
      <w:sdt>
        <w:sdtPr>
          <w:rPr>
            <w:rFonts w:cstheme="minorHAnsi"/>
            <w:b/>
            <w:lang w:val="en-GB"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is" w:value="is"/>
            <w:listItem w:displayText="is not" w:value="is not"/>
          </w:comboBox>
        </w:sdtPr>
        <w:sdtEndPr/>
        <w:sdtContent>
          <w:r w:rsidR="00124063">
            <w:rPr>
              <w:rFonts w:cstheme="minorHAnsi"/>
              <w:b/>
              <w:lang w:val="en-GB"/>
            </w:rPr>
            <w:t>is not</w:t>
          </w:r>
        </w:sdtContent>
      </w:sdt>
      <w:r w:rsidR="009C7318" w:rsidRPr="00F91188">
        <w:rPr>
          <w:rFonts w:cstheme="minorHAnsi"/>
          <w:lang w:val="en-GB"/>
        </w:rPr>
        <w:t xml:space="preserve"> </w:t>
      </w:r>
      <w:r w:rsidRPr="00A42FC8">
        <w:rPr>
          <w:rFonts w:cstheme="minorHAnsi"/>
          <w:lang w:val="en-GB"/>
        </w:rPr>
        <w:t>plagiarism</w:t>
      </w:r>
      <w:r w:rsidR="009C7318" w:rsidRPr="00F91188">
        <w:rPr>
          <w:rFonts w:cstheme="minorHAnsi"/>
          <w:lang w:val="en-GB"/>
        </w:rPr>
        <w:t>.</w:t>
      </w:r>
    </w:p>
    <w:p w14:paraId="4236C6F3" w14:textId="4A7B3244" w:rsidR="009C7318" w:rsidRPr="00F91188" w:rsidRDefault="009C7318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61C6ACF4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3C1CAAE4" w14:textId="51EC6BA1" w:rsidR="0085398A" w:rsidRPr="00F91188" w:rsidRDefault="00F91188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lastRenderedPageBreak/>
        <w:t>Date</w:t>
      </w:r>
      <w:r w:rsidR="0085398A" w:rsidRPr="00F91188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E53861">
            <w:rPr>
              <w:rFonts w:cstheme="minorHAnsi"/>
            </w:rPr>
            <w:t>12.05.2023</w:t>
          </w:r>
        </w:sdtContent>
      </w:sdt>
      <w:r w:rsidR="0085398A" w:rsidRPr="00F91188">
        <w:rPr>
          <w:rFonts w:cstheme="minorHAnsi"/>
          <w:lang w:val="en-GB"/>
        </w:rPr>
        <w:tab/>
      </w:r>
    </w:p>
    <w:p w14:paraId="73443A4F" w14:textId="0A33164F" w:rsidR="009C7318" w:rsidRPr="00F91188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F91188">
        <w:rPr>
          <w:rFonts w:cstheme="minorHAnsi"/>
          <w:lang w:val="en-GB"/>
        </w:rPr>
        <w:tab/>
      </w:r>
      <w:r w:rsidR="00F91188">
        <w:rPr>
          <w:rFonts w:cstheme="minorHAnsi"/>
          <w:lang w:val="en-GB"/>
        </w:rPr>
        <w:t>Signatur</w:t>
      </w:r>
      <w:bookmarkStart w:id="0" w:name="_GoBack"/>
      <w:bookmarkEnd w:id="0"/>
      <w:r w:rsidR="00F91188">
        <w:rPr>
          <w:rFonts w:cstheme="minorHAnsi"/>
          <w:lang w:val="en-GB"/>
        </w:rPr>
        <w:t>e of MT Supervisor</w:t>
      </w:r>
    </w:p>
    <w:sectPr w:rsidR="009C7318" w:rsidRPr="00F91188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5057E" w14:textId="77777777" w:rsidR="00164FB7" w:rsidRDefault="00164FB7" w:rsidP="00A40E93">
      <w:pPr>
        <w:spacing w:after="0" w:line="240" w:lineRule="auto"/>
      </w:pPr>
      <w:r>
        <w:separator/>
      </w:r>
    </w:p>
  </w:endnote>
  <w:endnote w:type="continuationSeparator" w:id="0">
    <w:p w14:paraId="234AD98D" w14:textId="77777777" w:rsidR="00164FB7" w:rsidRDefault="00164FB7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246FE" w14:textId="77777777" w:rsidR="00164FB7" w:rsidRDefault="00164FB7" w:rsidP="00A40E93">
      <w:pPr>
        <w:spacing w:after="0" w:line="240" w:lineRule="auto"/>
      </w:pPr>
      <w:r>
        <w:separator/>
      </w:r>
    </w:p>
  </w:footnote>
  <w:footnote w:type="continuationSeparator" w:id="0">
    <w:p w14:paraId="33F75C42" w14:textId="77777777" w:rsidR="00164FB7" w:rsidRDefault="00164FB7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10B3B02E" w:rsidR="00CD12C3" w:rsidRDefault="000C57FC" w:rsidP="00A40E93">
    <w:pPr>
      <w:pStyle w:val="Header"/>
      <w:jc w:val="center"/>
    </w:pPr>
    <w:r>
      <w:rPr>
        <w:noProof/>
      </w:rPr>
      <w:drawing>
        <wp:inline distT="0" distB="0" distL="0" distR="0" wp14:anchorId="587A8916" wp14:editId="6FEA008F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DAyMzEwNrAwtzBU0lEKTi0uzszPAykwqgUAPgg2GiwAAAA="/>
  </w:docVars>
  <w:rsids>
    <w:rsidRoot w:val="00BA16DD"/>
    <w:rsid w:val="000C0458"/>
    <w:rsid w:val="000C57FC"/>
    <w:rsid w:val="000E094A"/>
    <w:rsid w:val="00124063"/>
    <w:rsid w:val="00144F5B"/>
    <w:rsid w:val="00163E02"/>
    <w:rsid w:val="00164FB7"/>
    <w:rsid w:val="001A3F0F"/>
    <w:rsid w:val="0024258E"/>
    <w:rsid w:val="0029651C"/>
    <w:rsid w:val="00366C75"/>
    <w:rsid w:val="00386EEB"/>
    <w:rsid w:val="003A2041"/>
    <w:rsid w:val="004D378C"/>
    <w:rsid w:val="00514D29"/>
    <w:rsid w:val="005B4F2F"/>
    <w:rsid w:val="005C4ACA"/>
    <w:rsid w:val="0067082B"/>
    <w:rsid w:val="006767BC"/>
    <w:rsid w:val="00694399"/>
    <w:rsid w:val="006C4198"/>
    <w:rsid w:val="006E34BA"/>
    <w:rsid w:val="0073639B"/>
    <w:rsid w:val="007553A6"/>
    <w:rsid w:val="007B2A87"/>
    <w:rsid w:val="0085398A"/>
    <w:rsid w:val="008B781B"/>
    <w:rsid w:val="008C392C"/>
    <w:rsid w:val="008E2072"/>
    <w:rsid w:val="008E6C95"/>
    <w:rsid w:val="009319E1"/>
    <w:rsid w:val="00974EA2"/>
    <w:rsid w:val="0097798F"/>
    <w:rsid w:val="00987B93"/>
    <w:rsid w:val="009C322A"/>
    <w:rsid w:val="009C7318"/>
    <w:rsid w:val="009D0E51"/>
    <w:rsid w:val="00A40E93"/>
    <w:rsid w:val="00A42FC8"/>
    <w:rsid w:val="00A531F0"/>
    <w:rsid w:val="00A7527E"/>
    <w:rsid w:val="00B14451"/>
    <w:rsid w:val="00BA16DD"/>
    <w:rsid w:val="00C02883"/>
    <w:rsid w:val="00CA34A9"/>
    <w:rsid w:val="00CB0E9C"/>
    <w:rsid w:val="00CC5272"/>
    <w:rsid w:val="00CD12C3"/>
    <w:rsid w:val="00DC7D52"/>
    <w:rsid w:val="00E22423"/>
    <w:rsid w:val="00E53861"/>
    <w:rsid w:val="00E932B1"/>
    <w:rsid w:val="00EF1720"/>
    <w:rsid w:val="00F91188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Placeholder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929CC"/>
    <w:rsid w:val="005E083B"/>
    <w:rsid w:val="00885D5A"/>
    <w:rsid w:val="00A00291"/>
    <w:rsid w:val="00EA0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29CC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B8CBA66999148E89B39E754F89AF244">
    <w:name w:val="5B8CBA66999148E89B39E754F89AF244"/>
    <w:rsid w:val="005929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4" ma:contentTypeDescription="Vytvoří nový dokument" ma:contentTypeScope="" ma:versionID="1451eb43ad39c32b5dbe307258980836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06f7fb2c3ed2d8c78b8a8a275d9d8435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C4E0F0-90B0-4106-9AB3-6091137B8C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3695dc48-461b-4f63-ad42-c1a13d84c63d"/>
    <ds:schemaRef ds:uri="07170dc2-2ea7-4214-b459-30b77cc4591b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708</Words>
  <Characters>4037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ichael Adu Kwarteng</cp:lastModifiedBy>
  <cp:revision>4</cp:revision>
  <cp:lastPrinted>2022-03-14T11:55:00Z</cp:lastPrinted>
  <dcterms:created xsi:type="dcterms:W3CDTF">2023-05-11T15:47:00Z</dcterms:created>
  <dcterms:modified xsi:type="dcterms:W3CDTF">2023-05-12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